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83DDE" w14:textId="521A6CFF" w:rsidR="005D2FBC" w:rsidRPr="00795548" w:rsidRDefault="005D2FBC" w:rsidP="005D2FBC">
      <w:pPr>
        <w:pStyle w:val="Title"/>
        <w:jc w:val="center"/>
        <w:rPr>
          <w:b/>
          <w:bCs/>
          <w:u w:val="single"/>
        </w:rPr>
      </w:pPr>
      <w:r w:rsidRPr="00795548">
        <w:rPr>
          <w:b/>
          <w:bCs/>
          <w:u w:val="single"/>
        </w:rPr>
        <w:t>PRACTICAL ASSESSMENT -2</w:t>
      </w:r>
    </w:p>
    <w:p w14:paraId="590D15A4" w14:textId="77777777" w:rsidR="005D2FBC" w:rsidRDefault="005D2FBC"/>
    <w:p w14:paraId="455C2886" w14:textId="77777777" w:rsidR="005D2FBC" w:rsidRDefault="005D2FBC"/>
    <w:p w14:paraId="51AF339A" w14:textId="66041310" w:rsidR="00131981" w:rsidRDefault="0006081A">
      <w:r>
        <w:t>Question 1. Creating json files</w:t>
      </w:r>
    </w:p>
    <w:p w14:paraId="025C419B" w14:textId="284D7F52" w:rsidR="0006081A" w:rsidRDefault="0006081A"/>
    <w:p w14:paraId="401A467B" w14:textId="1B5406C9" w:rsidR="0006081A" w:rsidRDefault="0006081A">
      <w:proofErr w:type="spellStart"/>
      <w:r>
        <w:t>Streamdata.json</w:t>
      </w:r>
      <w:proofErr w:type="spellEnd"/>
    </w:p>
    <w:p w14:paraId="01950046" w14:textId="4C383A32" w:rsidR="0006081A" w:rsidRDefault="0006081A"/>
    <w:p w14:paraId="241D75EB" w14:textId="2B466B8A" w:rsidR="0006081A" w:rsidRDefault="0006081A">
      <w:r w:rsidRPr="0006081A">
        <w:rPr>
          <w:noProof/>
        </w:rPr>
        <w:drawing>
          <wp:inline distT="0" distB="0" distL="0" distR="0" wp14:anchorId="072C351D" wp14:editId="2D43FE77">
            <wp:extent cx="6208025" cy="43338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43768" cy="4358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86729" w14:textId="3CBA5FCE" w:rsidR="00E90C51" w:rsidRDefault="00E90C51"/>
    <w:p w14:paraId="54FA4424" w14:textId="70FFC1C8" w:rsidR="00E90C51" w:rsidRDefault="00E90C51">
      <w:proofErr w:type="spellStart"/>
      <w:r>
        <w:t>Customerdata.json</w:t>
      </w:r>
      <w:proofErr w:type="spellEnd"/>
    </w:p>
    <w:p w14:paraId="1EBA00E2" w14:textId="60C08EE1" w:rsidR="00E90C51" w:rsidRDefault="00E90C51"/>
    <w:p w14:paraId="56363118" w14:textId="54046DE6" w:rsidR="00E90C51" w:rsidRDefault="00E90C51">
      <w:r w:rsidRPr="00E90C51">
        <w:rPr>
          <w:noProof/>
        </w:rPr>
        <w:lastRenderedPageBreak/>
        <w:drawing>
          <wp:inline distT="0" distB="0" distL="0" distR="0" wp14:anchorId="1C0888D4" wp14:editId="72194FBA">
            <wp:extent cx="6285865" cy="29337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02585" cy="2941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905AB" w14:textId="145B474B" w:rsidR="0082366E" w:rsidRDefault="0082366E"/>
    <w:p w14:paraId="0CCAB761" w14:textId="5BE5DA82" w:rsidR="0082366E" w:rsidRDefault="0082366E">
      <w:proofErr w:type="spellStart"/>
      <w:r>
        <w:t>Customerstream.json</w:t>
      </w:r>
      <w:proofErr w:type="spellEnd"/>
    </w:p>
    <w:p w14:paraId="1BFC9BE6" w14:textId="44F584E5" w:rsidR="0082366E" w:rsidRDefault="0082366E"/>
    <w:p w14:paraId="19F823D4" w14:textId="09B354A1" w:rsidR="0082366E" w:rsidRDefault="0082366E">
      <w:r w:rsidRPr="0082366E">
        <w:rPr>
          <w:noProof/>
        </w:rPr>
        <w:drawing>
          <wp:inline distT="0" distB="0" distL="0" distR="0" wp14:anchorId="12EA8195" wp14:editId="48BA9AD0">
            <wp:extent cx="6181090" cy="2943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13579" cy="29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252CB" w14:textId="14500758" w:rsidR="00383189" w:rsidRDefault="00383189">
      <w:r>
        <w:t>All the json files created</w:t>
      </w:r>
    </w:p>
    <w:p w14:paraId="5D3671BD" w14:textId="0CB65766" w:rsidR="00383189" w:rsidRDefault="00383189"/>
    <w:p w14:paraId="4A43A192" w14:textId="6AED78D4" w:rsidR="00383189" w:rsidRDefault="00383189">
      <w:r w:rsidRPr="00383189">
        <w:rPr>
          <w:noProof/>
        </w:rPr>
        <w:lastRenderedPageBreak/>
        <w:drawing>
          <wp:inline distT="0" distB="0" distL="0" distR="0" wp14:anchorId="1E91C89B" wp14:editId="3DD143D7">
            <wp:extent cx="6353177" cy="15430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54171" cy="1543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14D1C" w14:textId="6B37FAD1" w:rsidR="00D96318" w:rsidRDefault="00D96318"/>
    <w:p w14:paraId="5D9E2759" w14:textId="7D6DCFAD" w:rsidR="00D96318" w:rsidRDefault="00D96318">
      <w:r>
        <w:t>Question 2:</w:t>
      </w:r>
    </w:p>
    <w:p w14:paraId="78C51A34" w14:textId="3C8B2E8F" w:rsidR="00D96318" w:rsidRDefault="00D96318"/>
    <w:p w14:paraId="4285EC8E" w14:textId="135E7DFB" w:rsidR="00D96318" w:rsidRDefault="00D96318">
      <w:r>
        <w:t>Creating the topics of the json files which we have created earlier</w:t>
      </w:r>
    </w:p>
    <w:p w14:paraId="2B13BD7B" w14:textId="2F58F379" w:rsidR="00D96318" w:rsidRDefault="00D96318"/>
    <w:p w14:paraId="43F9B7F3" w14:textId="3F53F03D" w:rsidR="00D96318" w:rsidRDefault="00D96318">
      <w:r w:rsidRPr="00D96318">
        <w:rPr>
          <w:noProof/>
        </w:rPr>
        <w:drawing>
          <wp:inline distT="0" distB="0" distL="0" distR="0" wp14:anchorId="6E2AD3BE" wp14:editId="07C0BA18">
            <wp:extent cx="6210296" cy="10287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7413" cy="103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AEB2E" w14:textId="12342ED4" w:rsidR="00D96318" w:rsidRDefault="00D96318">
      <w:r>
        <w:t>Show the topics list which we have created now</w:t>
      </w:r>
    </w:p>
    <w:p w14:paraId="7C5F34AB" w14:textId="27832F36" w:rsidR="00B85FF0" w:rsidRDefault="00D96318">
      <w:r w:rsidRPr="00D96318">
        <w:rPr>
          <w:noProof/>
        </w:rPr>
        <w:drawing>
          <wp:inline distT="0" distB="0" distL="0" distR="0" wp14:anchorId="0585B9BB" wp14:editId="1E832084">
            <wp:extent cx="6229350" cy="4133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3458" cy="4156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A56BD" w14:textId="6EB6FA7D" w:rsidR="00B85FF0" w:rsidRDefault="00B85FF0">
      <w:r>
        <w:lastRenderedPageBreak/>
        <w:t>Question 3:</w:t>
      </w:r>
    </w:p>
    <w:p w14:paraId="4451854C" w14:textId="7CB47F5F" w:rsidR="00B85FF0" w:rsidRDefault="00B85FF0">
      <w:r>
        <w:t>Creating the producer for all the topics</w:t>
      </w:r>
    </w:p>
    <w:p w14:paraId="4091B17D" w14:textId="6D07EEDC" w:rsidR="001C16ED" w:rsidRDefault="00B85FF0">
      <w:r w:rsidRPr="00B85FF0">
        <w:rPr>
          <w:noProof/>
        </w:rPr>
        <w:drawing>
          <wp:inline distT="0" distB="0" distL="0" distR="0" wp14:anchorId="7A9C36B8" wp14:editId="07B94A0C">
            <wp:extent cx="6286500" cy="1962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7381" cy="19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BFF29" w14:textId="33876A5B" w:rsidR="001C16ED" w:rsidRDefault="001C16ED">
      <w:r>
        <w:t>Showing the data using the consumers</w:t>
      </w:r>
    </w:p>
    <w:p w14:paraId="1CD45E62" w14:textId="64636AE6" w:rsidR="00A16376" w:rsidRDefault="00A16376">
      <w:r>
        <w:t>Showing the</w:t>
      </w:r>
      <w:r w:rsidR="009752EA">
        <w:t xml:space="preserve"> customer</w:t>
      </w:r>
      <w:r>
        <w:t xml:space="preserve"> stream</w:t>
      </w:r>
      <w:r w:rsidR="009752EA">
        <w:t xml:space="preserve"> </w:t>
      </w:r>
      <w:r>
        <w:t>data topics from json files</w:t>
      </w:r>
    </w:p>
    <w:p w14:paraId="13F24944" w14:textId="6E7C1857" w:rsidR="00A16376" w:rsidRDefault="00A16376">
      <w:r w:rsidRPr="00A16376">
        <w:rPr>
          <w:noProof/>
        </w:rPr>
        <w:drawing>
          <wp:inline distT="0" distB="0" distL="0" distR="0" wp14:anchorId="7BCE465D" wp14:editId="06DD103D">
            <wp:extent cx="6334126" cy="40005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5053" cy="400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EA590" w14:textId="11E244C8" w:rsidR="009E54E4" w:rsidRDefault="009E54E4"/>
    <w:p w14:paraId="30755A5D" w14:textId="2AC52512" w:rsidR="009E54E4" w:rsidRDefault="009E54E4">
      <w:r>
        <w:t>Showing customer order data through consumers for viewing the data</w:t>
      </w:r>
    </w:p>
    <w:p w14:paraId="682BEE51" w14:textId="78627DE7" w:rsidR="009E54E4" w:rsidRDefault="009E54E4"/>
    <w:p w14:paraId="00C74620" w14:textId="5508F8DB" w:rsidR="00460C56" w:rsidRDefault="009E54E4">
      <w:r w:rsidRPr="009E54E4">
        <w:rPr>
          <w:noProof/>
        </w:rPr>
        <w:lastRenderedPageBreak/>
        <w:drawing>
          <wp:inline distT="0" distB="0" distL="0" distR="0" wp14:anchorId="548D288A" wp14:editId="4490846E">
            <wp:extent cx="6315074" cy="213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41355" cy="2142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CE5EE" w14:textId="543FDAB3" w:rsidR="00460C56" w:rsidRDefault="00460C56">
      <w:r>
        <w:t>Showing the customer stream data through consumers for viewing the data</w:t>
      </w:r>
    </w:p>
    <w:p w14:paraId="538EA899" w14:textId="6CCD3EA3" w:rsidR="00460C56" w:rsidRDefault="00460C56">
      <w:r w:rsidRPr="00460C56">
        <w:rPr>
          <w:noProof/>
        </w:rPr>
        <w:drawing>
          <wp:inline distT="0" distB="0" distL="0" distR="0" wp14:anchorId="6D2836E7" wp14:editId="292727D5">
            <wp:extent cx="6496050" cy="2486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96959" cy="248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F54B" w14:textId="3C16FE4F" w:rsidR="00534B45" w:rsidRDefault="00534B45"/>
    <w:p w14:paraId="59270227" w14:textId="0472FFE0" w:rsidR="00534B45" w:rsidRDefault="00534B45">
      <w:r>
        <w:t>Question 4:</w:t>
      </w:r>
    </w:p>
    <w:p w14:paraId="4ACEF3D7" w14:textId="006D532E" w:rsidR="00534B45" w:rsidRDefault="00534B45"/>
    <w:p w14:paraId="7D1CB78A" w14:textId="65222E15" w:rsidR="00534B45" w:rsidRDefault="00534B45">
      <w:r>
        <w:t>Creating streams</w:t>
      </w:r>
    </w:p>
    <w:p w14:paraId="6B4ED888" w14:textId="47A64DFE" w:rsidR="00534B45" w:rsidRDefault="00534B45">
      <w:r>
        <w:t>For cust_L00151105</w:t>
      </w:r>
    </w:p>
    <w:p w14:paraId="0284ECE2" w14:textId="5D7B4464" w:rsidR="00534B45" w:rsidRDefault="00534B45">
      <w:r w:rsidRPr="00534B45">
        <w:rPr>
          <w:noProof/>
        </w:rPr>
        <w:drawing>
          <wp:inline distT="0" distB="0" distL="0" distR="0" wp14:anchorId="2B13D549" wp14:editId="06073AC8">
            <wp:extent cx="6429373" cy="1409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11863" cy="142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BA597" w14:textId="5CA4F58F" w:rsidR="00534B45" w:rsidRDefault="00534B45">
      <w:r>
        <w:t>For CUSTORDER_L00151105</w:t>
      </w:r>
    </w:p>
    <w:p w14:paraId="47C30C47" w14:textId="082E35DF" w:rsidR="00534B45" w:rsidRDefault="00534B45"/>
    <w:p w14:paraId="6FD54E1A" w14:textId="3F6D55FA" w:rsidR="00534B45" w:rsidRDefault="00534B45">
      <w:r w:rsidRPr="00534B45">
        <w:rPr>
          <w:noProof/>
        </w:rPr>
        <w:lastRenderedPageBreak/>
        <w:drawing>
          <wp:inline distT="0" distB="0" distL="0" distR="0" wp14:anchorId="30FD5305" wp14:editId="28E50603">
            <wp:extent cx="6334123" cy="1466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72400" cy="147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8284B" w14:textId="6096AF8B" w:rsidR="00534B45" w:rsidRDefault="00534B45"/>
    <w:p w14:paraId="0FD95F29" w14:textId="391ACF28" w:rsidR="00534B45" w:rsidRDefault="00534B45">
      <w:r>
        <w:t>For DISPATCHS_L00151105</w:t>
      </w:r>
    </w:p>
    <w:p w14:paraId="548A0B72" w14:textId="37905E25" w:rsidR="00534B45" w:rsidRDefault="007662A7">
      <w:r w:rsidRPr="007662A7">
        <w:rPr>
          <w:noProof/>
        </w:rPr>
        <w:drawing>
          <wp:inline distT="0" distB="0" distL="0" distR="0" wp14:anchorId="59D9F0AB" wp14:editId="58E4EB18">
            <wp:extent cx="6391276" cy="13906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92292" cy="139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E9F7F" w14:textId="1EE9A940" w:rsidR="006B207B" w:rsidRDefault="006B207B"/>
    <w:p w14:paraId="050EB520" w14:textId="37CA46A9" w:rsidR="006B207B" w:rsidRDefault="006B207B">
      <w:r>
        <w:t>Question 5:</w:t>
      </w:r>
    </w:p>
    <w:p w14:paraId="66058CB2" w14:textId="7DF3778E" w:rsidR="00A915DF" w:rsidRDefault="00A915DF"/>
    <w:p w14:paraId="003E7C33" w14:textId="5CFEB246" w:rsidR="00A915DF" w:rsidRDefault="00A915DF">
      <w:r>
        <w:t>Creating stream</w:t>
      </w:r>
    </w:p>
    <w:p w14:paraId="4DBD25BA" w14:textId="2DCE9BC6" w:rsidR="00A915DF" w:rsidRDefault="00D16284">
      <w:r w:rsidRPr="00D16284">
        <w:rPr>
          <w:noProof/>
        </w:rPr>
        <w:drawing>
          <wp:inline distT="0" distB="0" distL="0" distR="0" wp14:anchorId="38AC32AE" wp14:editId="41211926">
            <wp:extent cx="5220429" cy="7144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36563" w14:textId="1A4E8877" w:rsidR="00A915DF" w:rsidRDefault="00A915DF"/>
    <w:p w14:paraId="03F2BC3A" w14:textId="599BEC3F" w:rsidR="00C61401" w:rsidRDefault="00A915DF">
      <w:pPr>
        <w:rPr>
          <w:lang w:val="en-US"/>
        </w:rPr>
      </w:pPr>
      <w:r w:rsidRPr="00A915DF">
        <w:rPr>
          <w:noProof/>
        </w:rPr>
        <w:drawing>
          <wp:inline distT="0" distB="0" distL="0" distR="0" wp14:anchorId="01DBA7D0" wp14:editId="62C18E62">
            <wp:extent cx="5477639" cy="1781424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3231F" w14:textId="46A06FFC" w:rsidR="00C61401" w:rsidRDefault="00C61401">
      <w:pPr>
        <w:rPr>
          <w:lang w:val="en-US"/>
        </w:rPr>
      </w:pPr>
      <w:r w:rsidRPr="00C61401">
        <w:rPr>
          <w:noProof/>
          <w:lang w:val="en-US"/>
        </w:rPr>
        <w:lastRenderedPageBreak/>
        <w:drawing>
          <wp:inline distT="0" distB="0" distL="0" distR="0" wp14:anchorId="3AF919C3" wp14:editId="072840C6">
            <wp:extent cx="5731510" cy="212407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501EC" w14:textId="39577960" w:rsidR="00D92F93" w:rsidRDefault="00D92F93">
      <w:pPr>
        <w:rPr>
          <w:lang w:val="en-US"/>
        </w:rPr>
      </w:pPr>
    </w:p>
    <w:p w14:paraId="6BD82C04" w14:textId="14680919" w:rsidR="00D92F93" w:rsidRDefault="00D92F93">
      <w:pPr>
        <w:rPr>
          <w:lang w:val="en-US"/>
        </w:rPr>
      </w:pPr>
      <w:r>
        <w:rPr>
          <w:lang w:val="en-US"/>
        </w:rPr>
        <w:t>Creating the table</w:t>
      </w:r>
    </w:p>
    <w:p w14:paraId="7631CA96" w14:textId="41221CF9" w:rsidR="00D92F93" w:rsidRDefault="00D92F93">
      <w:pPr>
        <w:rPr>
          <w:lang w:val="en-US"/>
        </w:rPr>
      </w:pPr>
    </w:p>
    <w:p w14:paraId="54BE431D" w14:textId="4C06424B" w:rsidR="00D92F93" w:rsidRDefault="00F519C5">
      <w:pPr>
        <w:rPr>
          <w:lang w:val="en-US"/>
        </w:rPr>
      </w:pPr>
      <w:r w:rsidRPr="00F519C5">
        <w:rPr>
          <w:noProof/>
          <w:lang w:val="en-US"/>
        </w:rPr>
        <w:drawing>
          <wp:inline distT="0" distB="0" distL="0" distR="0" wp14:anchorId="272A1655" wp14:editId="1446FFA4">
            <wp:extent cx="5731510" cy="741045"/>
            <wp:effectExtent l="0" t="0" r="254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64E46" w14:textId="75A58A46" w:rsidR="00F519C5" w:rsidRDefault="00F519C5">
      <w:pPr>
        <w:rPr>
          <w:lang w:val="en-US"/>
        </w:rPr>
      </w:pPr>
    </w:p>
    <w:p w14:paraId="27444815" w14:textId="4B6C89A2" w:rsidR="005458F0" w:rsidRPr="00C61401" w:rsidRDefault="005458F0">
      <w:pPr>
        <w:rPr>
          <w:lang w:val="en-US"/>
        </w:rPr>
      </w:pPr>
      <w:r w:rsidRPr="005458F0">
        <w:rPr>
          <w:noProof/>
          <w:lang w:val="en-US"/>
        </w:rPr>
        <w:drawing>
          <wp:inline distT="0" distB="0" distL="0" distR="0" wp14:anchorId="1DE8D6B5" wp14:editId="72843F6F">
            <wp:extent cx="5731510" cy="198120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25A11" w14:textId="77777777" w:rsidR="006B207B" w:rsidRDefault="006B207B"/>
    <w:p w14:paraId="3AD901DA" w14:textId="3228CC75" w:rsidR="00B535D5" w:rsidRDefault="00B535D5"/>
    <w:p w14:paraId="47FB7BC8" w14:textId="77777777" w:rsidR="00FA4EC0" w:rsidRDefault="00FA4EC0" w:rsidP="009A1235">
      <w:pPr>
        <w:tabs>
          <w:tab w:val="left" w:pos="7157"/>
        </w:tabs>
      </w:pPr>
      <w:r>
        <w:t>Question 6:</w:t>
      </w:r>
    </w:p>
    <w:p w14:paraId="46C6A633" w14:textId="5C606E8B" w:rsidR="00FA4EC0" w:rsidRDefault="00671F62" w:rsidP="009A1235">
      <w:pPr>
        <w:tabs>
          <w:tab w:val="left" w:pos="7157"/>
        </w:tabs>
      </w:pPr>
      <w:r>
        <w:t xml:space="preserve">Create a stream called OrdDispatch_L000?? which will store all orders that have been dispatched from the warehouses. This stream should only include order number, item number, status from the dispatches stream and </w:t>
      </w:r>
      <w:proofErr w:type="spellStart"/>
      <w:r>
        <w:t>customerid</w:t>
      </w:r>
      <w:proofErr w:type="spellEnd"/>
      <w:r>
        <w:t xml:space="preserve">, date of </w:t>
      </w:r>
      <w:proofErr w:type="spellStart"/>
      <w:r>
        <w:t>orderplaced</w:t>
      </w:r>
      <w:proofErr w:type="spellEnd"/>
      <w:r>
        <w:t xml:space="preserve">, and price from the customer order stream. Both streams should be joined within a </w:t>
      </w:r>
      <w:proofErr w:type="gramStart"/>
      <w:r>
        <w:t>1 hour</w:t>
      </w:r>
      <w:proofErr w:type="gramEnd"/>
      <w:r>
        <w:t xml:space="preserve"> period.</w:t>
      </w:r>
    </w:p>
    <w:p w14:paraId="6481D607" w14:textId="22824360" w:rsidR="00561D93" w:rsidRDefault="00561D93" w:rsidP="009A1235">
      <w:pPr>
        <w:tabs>
          <w:tab w:val="left" w:pos="7157"/>
        </w:tabs>
      </w:pPr>
      <w:r w:rsidRPr="00561D93">
        <w:rPr>
          <w:noProof/>
        </w:rPr>
        <w:lastRenderedPageBreak/>
        <w:drawing>
          <wp:inline distT="0" distB="0" distL="0" distR="0" wp14:anchorId="7A5F8D6B" wp14:editId="653B9F8A">
            <wp:extent cx="5731510" cy="125730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3D39" w14:textId="5047B312" w:rsidR="00561D93" w:rsidRDefault="00561D93" w:rsidP="009A1235">
      <w:pPr>
        <w:tabs>
          <w:tab w:val="left" w:pos="7157"/>
        </w:tabs>
      </w:pPr>
      <w:r w:rsidRPr="00561D93">
        <w:rPr>
          <w:noProof/>
        </w:rPr>
        <w:drawing>
          <wp:inline distT="0" distB="0" distL="0" distR="0" wp14:anchorId="11BFF3D6" wp14:editId="10E86D11">
            <wp:extent cx="5731510" cy="2143125"/>
            <wp:effectExtent l="0" t="0" r="254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ACA0" w14:textId="46C47654" w:rsidR="000A0FC6" w:rsidRDefault="000A0FC6" w:rsidP="009A1235">
      <w:pPr>
        <w:tabs>
          <w:tab w:val="left" w:pos="7157"/>
        </w:tabs>
      </w:pPr>
    </w:p>
    <w:p w14:paraId="79FC462F" w14:textId="1D590E34" w:rsidR="000A0FC6" w:rsidRDefault="000A0FC6" w:rsidP="009A1235">
      <w:pPr>
        <w:tabs>
          <w:tab w:val="left" w:pos="7157"/>
        </w:tabs>
      </w:pPr>
      <w:r>
        <w:t>Question 7:</w:t>
      </w:r>
    </w:p>
    <w:p w14:paraId="7C829BA2" w14:textId="39997F47" w:rsidR="004620BD" w:rsidRDefault="004620BD" w:rsidP="009A1235">
      <w:pPr>
        <w:tabs>
          <w:tab w:val="left" w:pos="7157"/>
        </w:tabs>
      </w:pPr>
    </w:p>
    <w:p w14:paraId="50B49026" w14:textId="77433B42" w:rsidR="004620BD" w:rsidRDefault="004620BD" w:rsidP="009A1235">
      <w:pPr>
        <w:tabs>
          <w:tab w:val="left" w:pos="7157"/>
        </w:tabs>
      </w:pPr>
      <w:r w:rsidRPr="004620BD">
        <w:rPr>
          <w:noProof/>
        </w:rPr>
        <w:drawing>
          <wp:inline distT="0" distB="0" distL="0" distR="0" wp14:anchorId="694555CD" wp14:editId="31BACB93">
            <wp:extent cx="5731510" cy="69088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1516C" w14:textId="73CA9EC1" w:rsidR="000A0FC6" w:rsidRDefault="0056636E" w:rsidP="009A1235">
      <w:pPr>
        <w:tabs>
          <w:tab w:val="left" w:pos="7157"/>
        </w:tabs>
      </w:pPr>
      <w:r w:rsidRPr="0056636E">
        <w:rPr>
          <w:noProof/>
        </w:rPr>
        <w:drawing>
          <wp:inline distT="0" distB="0" distL="0" distR="0" wp14:anchorId="3F3938FD" wp14:editId="143AB28F">
            <wp:extent cx="5731510" cy="120015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3D6DF" w14:textId="3126F31E" w:rsidR="009908A3" w:rsidRDefault="009908A3" w:rsidP="009A1235">
      <w:pPr>
        <w:tabs>
          <w:tab w:val="left" w:pos="7157"/>
        </w:tabs>
      </w:pPr>
    </w:p>
    <w:p w14:paraId="3E499207" w14:textId="2BB9793A" w:rsidR="009908A3" w:rsidRDefault="009908A3" w:rsidP="009A1235">
      <w:pPr>
        <w:tabs>
          <w:tab w:val="left" w:pos="7157"/>
        </w:tabs>
      </w:pPr>
      <w:r>
        <w:t>Question 8:</w:t>
      </w:r>
    </w:p>
    <w:p w14:paraId="056C6F35" w14:textId="6F4B5AB3" w:rsidR="009908A3" w:rsidRDefault="009908A3" w:rsidP="009A1235">
      <w:pPr>
        <w:tabs>
          <w:tab w:val="left" w:pos="7157"/>
        </w:tabs>
      </w:pPr>
      <w:r>
        <w:t xml:space="preserve">Create a table called CustPurchase_L00?? which will aggregate the item cost per customer order. The table should include </w:t>
      </w:r>
      <w:proofErr w:type="spellStart"/>
      <w:r>
        <w:t>customerid</w:t>
      </w:r>
      <w:proofErr w:type="spellEnd"/>
      <w:r>
        <w:t xml:space="preserve">,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TotalAmountSpent</w:t>
      </w:r>
      <w:proofErr w:type="spellEnd"/>
      <w:r>
        <w:t xml:space="preserve"> only.</w:t>
      </w:r>
    </w:p>
    <w:p w14:paraId="38E387C7" w14:textId="04B7E341" w:rsidR="00ED22BA" w:rsidRDefault="00ED22BA" w:rsidP="009A1235">
      <w:pPr>
        <w:tabs>
          <w:tab w:val="left" w:pos="7157"/>
        </w:tabs>
      </w:pPr>
    </w:p>
    <w:p w14:paraId="4E37BB9D" w14:textId="66180AC7" w:rsidR="00ED22BA" w:rsidRDefault="001318A3" w:rsidP="009A1235">
      <w:pPr>
        <w:tabs>
          <w:tab w:val="left" w:pos="7157"/>
        </w:tabs>
      </w:pPr>
      <w:r w:rsidRPr="001318A3">
        <w:rPr>
          <w:noProof/>
        </w:rPr>
        <w:drawing>
          <wp:inline distT="0" distB="0" distL="0" distR="0" wp14:anchorId="20CFC8AE" wp14:editId="7634E3E7">
            <wp:extent cx="5731510" cy="83820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269DB" w14:textId="3A76F343" w:rsidR="001318A3" w:rsidRDefault="00744ABC" w:rsidP="009A1235">
      <w:pPr>
        <w:tabs>
          <w:tab w:val="left" w:pos="7157"/>
        </w:tabs>
      </w:pPr>
      <w:r w:rsidRPr="00744ABC">
        <w:rPr>
          <w:noProof/>
        </w:rPr>
        <w:lastRenderedPageBreak/>
        <w:drawing>
          <wp:inline distT="0" distB="0" distL="0" distR="0" wp14:anchorId="005F378C" wp14:editId="567C6EEC">
            <wp:extent cx="5731510" cy="1400175"/>
            <wp:effectExtent l="0" t="0" r="254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61B5" w14:textId="77777777" w:rsidR="009908A3" w:rsidRDefault="009908A3" w:rsidP="009A1235">
      <w:pPr>
        <w:tabs>
          <w:tab w:val="left" w:pos="7157"/>
        </w:tabs>
      </w:pPr>
    </w:p>
    <w:p w14:paraId="11AB637C" w14:textId="77777777" w:rsidR="00561D93" w:rsidRDefault="00561D93" w:rsidP="009A1235">
      <w:pPr>
        <w:tabs>
          <w:tab w:val="left" w:pos="7157"/>
        </w:tabs>
      </w:pPr>
    </w:p>
    <w:p w14:paraId="18C035BE" w14:textId="77777777" w:rsidR="00BD634F" w:rsidRDefault="00BD634F" w:rsidP="009A1235">
      <w:pPr>
        <w:tabs>
          <w:tab w:val="left" w:pos="7157"/>
        </w:tabs>
      </w:pPr>
      <w:r>
        <w:t>Question 9:</w:t>
      </w:r>
    </w:p>
    <w:p w14:paraId="3DB3E4D5" w14:textId="77777777" w:rsidR="00BD634F" w:rsidRDefault="00BD634F" w:rsidP="009A1235">
      <w:pPr>
        <w:tabs>
          <w:tab w:val="left" w:pos="7157"/>
        </w:tabs>
      </w:pPr>
      <w:r>
        <w:t xml:space="preserve">Create a window that aggregates the number of orders dispatched by a packer over a </w:t>
      </w:r>
      <w:proofErr w:type="gramStart"/>
      <w:r>
        <w:t>1 hour</w:t>
      </w:r>
      <w:proofErr w:type="gramEnd"/>
      <w:r>
        <w:t xml:space="preserve"> period. The window should include the warehouse id, </w:t>
      </w:r>
      <w:proofErr w:type="spellStart"/>
      <w:r>
        <w:t>packer_id</w:t>
      </w:r>
      <w:proofErr w:type="spellEnd"/>
      <w:r>
        <w:t xml:space="preserve">, </w:t>
      </w:r>
      <w:proofErr w:type="spellStart"/>
      <w:r>
        <w:t>datereceived</w:t>
      </w:r>
      <w:proofErr w:type="spellEnd"/>
      <w:r>
        <w:t xml:space="preserve"> in timestamp format, and a count of the orders dispatched. Create a Kafka table called ‘PkrDispatch_L00??’ to store these windows for further processing</w:t>
      </w:r>
    </w:p>
    <w:p w14:paraId="7B3A6142" w14:textId="77777777" w:rsidR="00BD634F" w:rsidRDefault="00BD634F" w:rsidP="009A1235">
      <w:pPr>
        <w:tabs>
          <w:tab w:val="left" w:pos="7157"/>
        </w:tabs>
      </w:pPr>
    </w:p>
    <w:p w14:paraId="288229FE" w14:textId="77777777" w:rsidR="006724A6" w:rsidRDefault="006724A6" w:rsidP="009A1235">
      <w:pPr>
        <w:tabs>
          <w:tab w:val="left" w:pos="7157"/>
        </w:tabs>
      </w:pPr>
      <w:r w:rsidRPr="006724A6">
        <w:rPr>
          <w:noProof/>
        </w:rPr>
        <w:drawing>
          <wp:inline distT="0" distB="0" distL="0" distR="0" wp14:anchorId="177C9E1B" wp14:editId="66F34AFB">
            <wp:extent cx="5731510" cy="493395"/>
            <wp:effectExtent l="0" t="0" r="254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5A25C" w14:textId="77777777" w:rsidR="00D04548" w:rsidRDefault="006724A6" w:rsidP="009A1235">
      <w:pPr>
        <w:tabs>
          <w:tab w:val="left" w:pos="7157"/>
        </w:tabs>
      </w:pPr>
      <w:r w:rsidRPr="006724A6">
        <w:rPr>
          <w:noProof/>
        </w:rPr>
        <w:drawing>
          <wp:inline distT="0" distB="0" distL="0" distR="0" wp14:anchorId="71053C3E" wp14:editId="27F12055">
            <wp:extent cx="5731510" cy="57594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70193" w14:textId="77777777" w:rsidR="00C169D3" w:rsidRDefault="00D04548" w:rsidP="009A1235">
      <w:pPr>
        <w:tabs>
          <w:tab w:val="left" w:pos="7157"/>
        </w:tabs>
      </w:pPr>
      <w:r w:rsidRPr="00D04548">
        <w:rPr>
          <w:noProof/>
        </w:rPr>
        <w:drawing>
          <wp:inline distT="0" distB="0" distL="0" distR="0" wp14:anchorId="63289B4A" wp14:editId="03F6F1ED">
            <wp:extent cx="5731510" cy="1609725"/>
            <wp:effectExtent l="0" t="0" r="254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606C7" w14:textId="77777777" w:rsidR="00C169D3" w:rsidRDefault="00C169D3" w:rsidP="009A1235">
      <w:pPr>
        <w:tabs>
          <w:tab w:val="left" w:pos="7157"/>
        </w:tabs>
      </w:pPr>
    </w:p>
    <w:p w14:paraId="539B6191" w14:textId="77777777" w:rsidR="00C169D3" w:rsidRDefault="00C169D3" w:rsidP="009A1235">
      <w:pPr>
        <w:tabs>
          <w:tab w:val="left" w:pos="7157"/>
        </w:tabs>
      </w:pPr>
      <w:r>
        <w:t xml:space="preserve">Perform a select statement on this table listing all information. Format the ROWTIME, window start and end times using </w:t>
      </w:r>
      <w:proofErr w:type="spellStart"/>
      <w:r>
        <w:t>TimestampToString</w:t>
      </w:r>
      <w:proofErr w:type="spellEnd"/>
      <w:r>
        <w:t xml:space="preserve"> function.</w:t>
      </w:r>
    </w:p>
    <w:p w14:paraId="55F94775" w14:textId="77777777" w:rsidR="00C169D3" w:rsidRDefault="00C169D3" w:rsidP="009A1235">
      <w:pPr>
        <w:tabs>
          <w:tab w:val="left" w:pos="7157"/>
        </w:tabs>
      </w:pPr>
    </w:p>
    <w:p w14:paraId="5C5CBDE5" w14:textId="77777777" w:rsidR="005C7A1E" w:rsidRDefault="006A1FB6" w:rsidP="009A1235">
      <w:pPr>
        <w:tabs>
          <w:tab w:val="left" w:pos="7157"/>
        </w:tabs>
      </w:pPr>
      <w:r w:rsidRPr="006A1FB6">
        <w:rPr>
          <w:noProof/>
        </w:rPr>
        <w:lastRenderedPageBreak/>
        <w:drawing>
          <wp:inline distT="0" distB="0" distL="0" distR="0" wp14:anchorId="183C5803" wp14:editId="617227A8">
            <wp:extent cx="5731510" cy="1800225"/>
            <wp:effectExtent l="0" t="0" r="254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DBE07" w14:textId="77777777" w:rsidR="005C7A1E" w:rsidRDefault="005C7A1E" w:rsidP="009A1235">
      <w:pPr>
        <w:tabs>
          <w:tab w:val="left" w:pos="7157"/>
        </w:tabs>
      </w:pPr>
    </w:p>
    <w:p w14:paraId="133BB9F6" w14:textId="77777777" w:rsidR="0044699E" w:rsidRDefault="005C7A1E" w:rsidP="009A1235">
      <w:pPr>
        <w:tabs>
          <w:tab w:val="left" w:pos="7157"/>
        </w:tabs>
      </w:pPr>
      <w:r w:rsidRPr="005C7A1E">
        <w:rPr>
          <w:noProof/>
        </w:rPr>
        <w:drawing>
          <wp:inline distT="0" distB="0" distL="0" distR="0" wp14:anchorId="08E61E71" wp14:editId="63667E16">
            <wp:extent cx="5731510" cy="602615"/>
            <wp:effectExtent l="0" t="0" r="2540" b="69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41847" w14:textId="77777777" w:rsidR="0044699E" w:rsidRDefault="0044699E" w:rsidP="009A1235">
      <w:pPr>
        <w:tabs>
          <w:tab w:val="left" w:pos="7157"/>
        </w:tabs>
      </w:pPr>
    </w:p>
    <w:p w14:paraId="662E58D5" w14:textId="77777777" w:rsidR="0044699E" w:rsidRDefault="0044699E" w:rsidP="009A1235">
      <w:pPr>
        <w:tabs>
          <w:tab w:val="left" w:pos="7157"/>
        </w:tabs>
      </w:pPr>
      <w:r>
        <w:t>Question 10.</w:t>
      </w:r>
    </w:p>
    <w:p w14:paraId="3B0E46B4" w14:textId="77777777" w:rsidR="0044699E" w:rsidRDefault="0044699E" w:rsidP="009A1235">
      <w:pPr>
        <w:tabs>
          <w:tab w:val="left" w:pos="7157"/>
        </w:tabs>
      </w:pPr>
    </w:p>
    <w:p w14:paraId="5EC6B251" w14:textId="77777777" w:rsidR="0044699E" w:rsidRDefault="0044699E" w:rsidP="009A1235">
      <w:pPr>
        <w:tabs>
          <w:tab w:val="left" w:pos="7157"/>
        </w:tabs>
      </w:pPr>
      <w:r>
        <w:t xml:space="preserve">Create a window that aggregates the number of pending orders per warehouse. This window should be created every 30 minutes and the window duration should be over a </w:t>
      </w:r>
      <w:proofErr w:type="gramStart"/>
      <w:r>
        <w:t>60 minute</w:t>
      </w:r>
      <w:proofErr w:type="gramEnd"/>
      <w:r>
        <w:t xml:space="preserve"> period. The window should show the </w:t>
      </w:r>
      <w:proofErr w:type="spellStart"/>
      <w:r>
        <w:t>warehouseid</w:t>
      </w:r>
      <w:proofErr w:type="spellEnd"/>
      <w:r>
        <w:t>, and the total number of orders pending. Create a Kafka table called ‘OrdPending_L00??’ to store these windows for further processing.</w:t>
      </w:r>
    </w:p>
    <w:p w14:paraId="124A0BB2" w14:textId="5EB6FE8C" w:rsidR="0044699E" w:rsidRDefault="0044699E" w:rsidP="009A1235">
      <w:pPr>
        <w:tabs>
          <w:tab w:val="left" w:pos="7157"/>
        </w:tabs>
      </w:pPr>
    </w:p>
    <w:p w14:paraId="2D501FA5" w14:textId="75DACE29" w:rsidR="001B2C4D" w:rsidRDefault="001B2C4D" w:rsidP="009A1235">
      <w:pPr>
        <w:tabs>
          <w:tab w:val="left" w:pos="7157"/>
        </w:tabs>
      </w:pPr>
    </w:p>
    <w:p w14:paraId="6623F733" w14:textId="6B9D7529" w:rsidR="001B2C4D" w:rsidRDefault="001B2C4D" w:rsidP="009A1235">
      <w:pPr>
        <w:tabs>
          <w:tab w:val="left" w:pos="7157"/>
        </w:tabs>
      </w:pPr>
      <w:r w:rsidRPr="001B2C4D">
        <w:rPr>
          <w:noProof/>
        </w:rPr>
        <w:drawing>
          <wp:inline distT="0" distB="0" distL="0" distR="0" wp14:anchorId="12A4929E" wp14:editId="07258C73">
            <wp:extent cx="5731510" cy="61849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6FE1F" w14:textId="77777777" w:rsidR="001C60E2" w:rsidRDefault="001B2C4D" w:rsidP="009A1235">
      <w:pPr>
        <w:tabs>
          <w:tab w:val="left" w:pos="7157"/>
        </w:tabs>
      </w:pPr>
      <w:r w:rsidRPr="001B2C4D">
        <w:rPr>
          <w:noProof/>
        </w:rPr>
        <w:drawing>
          <wp:inline distT="0" distB="0" distL="0" distR="0" wp14:anchorId="20C8EB42" wp14:editId="73FA26FF">
            <wp:extent cx="5731510" cy="139255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E7CD3" w14:textId="77777777" w:rsidR="001C60E2" w:rsidRDefault="001C60E2" w:rsidP="009A1235">
      <w:pPr>
        <w:tabs>
          <w:tab w:val="left" w:pos="7157"/>
        </w:tabs>
      </w:pPr>
    </w:p>
    <w:p w14:paraId="6806D6FA" w14:textId="2231AE34" w:rsidR="001C60E2" w:rsidRDefault="001C60E2" w:rsidP="009A1235">
      <w:pPr>
        <w:tabs>
          <w:tab w:val="left" w:pos="7157"/>
        </w:tabs>
      </w:pPr>
      <w:r>
        <w:t xml:space="preserve">10(b) </w:t>
      </w:r>
    </w:p>
    <w:p w14:paraId="3C6A9CB4" w14:textId="77777777" w:rsidR="00CD24D2" w:rsidRDefault="001C60E2" w:rsidP="009A1235">
      <w:pPr>
        <w:tabs>
          <w:tab w:val="left" w:pos="7157"/>
        </w:tabs>
      </w:pPr>
      <w:r>
        <w:t xml:space="preserve">Perform a select statement on this table listing all information. Format the ROWTIME, window start and end times using </w:t>
      </w:r>
      <w:proofErr w:type="spellStart"/>
      <w:r>
        <w:t>TimestampToString</w:t>
      </w:r>
      <w:proofErr w:type="spellEnd"/>
      <w:r>
        <w:t xml:space="preserve"> function.</w:t>
      </w:r>
    </w:p>
    <w:p w14:paraId="6C101CF9" w14:textId="77777777" w:rsidR="00CD24D2" w:rsidRDefault="00CD24D2" w:rsidP="009A1235">
      <w:pPr>
        <w:tabs>
          <w:tab w:val="left" w:pos="7157"/>
        </w:tabs>
      </w:pPr>
    </w:p>
    <w:p w14:paraId="4A6E829A" w14:textId="066CAB96" w:rsidR="00CD24D2" w:rsidRDefault="00B55A0E" w:rsidP="009A1235">
      <w:pPr>
        <w:tabs>
          <w:tab w:val="left" w:pos="7157"/>
        </w:tabs>
      </w:pPr>
      <w:r w:rsidRPr="00B55A0E">
        <w:rPr>
          <w:noProof/>
        </w:rPr>
        <w:lastRenderedPageBreak/>
        <w:drawing>
          <wp:inline distT="0" distB="0" distL="0" distR="0" wp14:anchorId="11FF4B06" wp14:editId="38640D93">
            <wp:extent cx="5731510" cy="152654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DC35C" w14:textId="7B3C7503" w:rsidR="009D2F5A" w:rsidRDefault="009D2F5A" w:rsidP="009A1235">
      <w:pPr>
        <w:tabs>
          <w:tab w:val="left" w:pos="7157"/>
        </w:tabs>
      </w:pPr>
    </w:p>
    <w:p w14:paraId="5961F710" w14:textId="71698B07" w:rsidR="009D2F5A" w:rsidRDefault="009D2F5A" w:rsidP="009A1235">
      <w:pPr>
        <w:tabs>
          <w:tab w:val="left" w:pos="7157"/>
        </w:tabs>
      </w:pPr>
      <w:r>
        <w:t>Question(11</w:t>
      </w:r>
      <w:r w:rsidR="00B55A0E">
        <w:t>a</w:t>
      </w:r>
      <w:r>
        <w:t>)</w:t>
      </w:r>
    </w:p>
    <w:p w14:paraId="5ECDE1D6" w14:textId="0FD27D00" w:rsidR="009D2F5A" w:rsidRDefault="009D2F5A" w:rsidP="009A1235">
      <w:pPr>
        <w:tabs>
          <w:tab w:val="left" w:pos="7157"/>
        </w:tabs>
      </w:pPr>
    </w:p>
    <w:p w14:paraId="191210F1" w14:textId="5963AB08" w:rsidR="009D2F5A" w:rsidRDefault="009D2F5A" w:rsidP="009A1235">
      <w:pPr>
        <w:tabs>
          <w:tab w:val="left" w:pos="7157"/>
        </w:tabs>
      </w:pPr>
      <w:r w:rsidRPr="009D2F5A">
        <w:rPr>
          <w:noProof/>
        </w:rPr>
        <w:drawing>
          <wp:inline distT="0" distB="0" distL="0" distR="0" wp14:anchorId="5FA53BEE" wp14:editId="01DC9657">
            <wp:extent cx="5731510" cy="606425"/>
            <wp:effectExtent l="0" t="0" r="254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13E0" w14:textId="7C42A13F" w:rsidR="009D2F5A" w:rsidRDefault="009D2F5A" w:rsidP="009A1235">
      <w:pPr>
        <w:tabs>
          <w:tab w:val="left" w:pos="7157"/>
        </w:tabs>
      </w:pPr>
      <w:r w:rsidRPr="009D2F5A">
        <w:rPr>
          <w:noProof/>
        </w:rPr>
        <w:drawing>
          <wp:inline distT="0" distB="0" distL="0" distR="0" wp14:anchorId="2330E15A" wp14:editId="0EC75347">
            <wp:extent cx="5866790" cy="2362200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07795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8C528" w14:textId="77777777" w:rsidR="00B55A0E" w:rsidRDefault="00B55A0E" w:rsidP="009A1235">
      <w:pPr>
        <w:tabs>
          <w:tab w:val="left" w:pos="7157"/>
        </w:tabs>
      </w:pPr>
      <w:r>
        <w:t>11(b)</w:t>
      </w:r>
    </w:p>
    <w:p w14:paraId="43886C42" w14:textId="77777777" w:rsidR="00B55A0E" w:rsidRDefault="00B55A0E" w:rsidP="009A1235">
      <w:pPr>
        <w:tabs>
          <w:tab w:val="left" w:pos="7157"/>
        </w:tabs>
      </w:pPr>
    </w:p>
    <w:p w14:paraId="62386A2F" w14:textId="520B1C65" w:rsidR="00B535D5" w:rsidRDefault="00B55A0E" w:rsidP="009A1235">
      <w:pPr>
        <w:tabs>
          <w:tab w:val="left" w:pos="7157"/>
        </w:tabs>
      </w:pPr>
      <w:r w:rsidRPr="00B55A0E">
        <w:rPr>
          <w:noProof/>
        </w:rPr>
        <w:drawing>
          <wp:inline distT="0" distB="0" distL="0" distR="0" wp14:anchorId="0F4D1DE5" wp14:editId="1169A756">
            <wp:extent cx="5731510" cy="120904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1235">
        <w:tab/>
      </w:r>
    </w:p>
    <w:sectPr w:rsidR="00B53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jcyMLcwMTA3MjRX0lEKTi0uzszPAykwrgUAEC9z3CwAAAA="/>
  </w:docVars>
  <w:rsids>
    <w:rsidRoot w:val="005A5598"/>
    <w:rsid w:val="0006081A"/>
    <w:rsid w:val="00091868"/>
    <w:rsid w:val="000A0FC6"/>
    <w:rsid w:val="000F31AD"/>
    <w:rsid w:val="001318A3"/>
    <w:rsid w:val="00131981"/>
    <w:rsid w:val="001B2C4D"/>
    <w:rsid w:val="001C16ED"/>
    <w:rsid w:val="001C60E2"/>
    <w:rsid w:val="002F0239"/>
    <w:rsid w:val="00383189"/>
    <w:rsid w:val="003B18E3"/>
    <w:rsid w:val="0044699E"/>
    <w:rsid w:val="00460C56"/>
    <w:rsid w:val="004620BD"/>
    <w:rsid w:val="00534B45"/>
    <w:rsid w:val="005458F0"/>
    <w:rsid w:val="00561D93"/>
    <w:rsid w:val="0056636E"/>
    <w:rsid w:val="005A5598"/>
    <w:rsid w:val="005C7A1E"/>
    <w:rsid w:val="005D2FBC"/>
    <w:rsid w:val="00671F62"/>
    <w:rsid w:val="006724A6"/>
    <w:rsid w:val="00686E24"/>
    <w:rsid w:val="006A1FB6"/>
    <w:rsid w:val="006B207B"/>
    <w:rsid w:val="00744ABC"/>
    <w:rsid w:val="007662A7"/>
    <w:rsid w:val="00795548"/>
    <w:rsid w:val="0082366E"/>
    <w:rsid w:val="009055E6"/>
    <w:rsid w:val="009752EA"/>
    <w:rsid w:val="009908A3"/>
    <w:rsid w:val="009A1235"/>
    <w:rsid w:val="009D2F5A"/>
    <w:rsid w:val="009E54E4"/>
    <w:rsid w:val="00A16376"/>
    <w:rsid w:val="00A37BDE"/>
    <w:rsid w:val="00A915DF"/>
    <w:rsid w:val="00A94FD4"/>
    <w:rsid w:val="00B535D5"/>
    <w:rsid w:val="00B55A0E"/>
    <w:rsid w:val="00B85FF0"/>
    <w:rsid w:val="00BD634F"/>
    <w:rsid w:val="00C169D3"/>
    <w:rsid w:val="00C61401"/>
    <w:rsid w:val="00CD24D2"/>
    <w:rsid w:val="00CF7017"/>
    <w:rsid w:val="00D04548"/>
    <w:rsid w:val="00D16284"/>
    <w:rsid w:val="00D92F93"/>
    <w:rsid w:val="00D96318"/>
    <w:rsid w:val="00E07AB0"/>
    <w:rsid w:val="00E90C51"/>
    <w:rsid w:val="00ED22BA"/>
    <w:rsid w:val="00EE700F"/>
    <w:rsid w:val="00F505CB"/>
    <w:rsid w:val="00F519C5"/>
    <w:rsid w:val="00FA4EC0"/>
    <w:rsid w:val="00FB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2F085"/>
  <w15:chartTrackingRefBased/>
  <w15:docId w15:val="{83378840-C1A8-4EE2-9A75-DBB8BE0E1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D2F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2FB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Shaik</dc:creator>
  <cp:keywords/>
  <dc:description/>
  <cp:lastModifiedBy>Yunus Shaik</cp:lastModifiedBy>
  <cp:revision>58</cp:revision>
  <dcterms:created xsi:type="dcterms:W3CDTF">2020-05-21T09:33:00Z</dcterms:created>
  <dcterms:modified xsi:type="dcterms:W3CDTF">2020-05-21T16:21:00Z</dcterms:modified>
</cp:coreProperties>
</file>